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08809" w14:textId="0E23AFC3" w:rsidR="00BE180A" w:rsidRPr="00FC2530" w:rsidRDefault="4BF24C03" w:rsidP="009B42EB">
      <w:pPr>
        <w:pStyle w:val="Title"/>
        <w:rPr>
          <w:sz w:val="52"/>
        </w:rPr>
      </w:pPr>
      <w:r w:rsidRPr="00FC2530">
        <w:rPr>
          <w:sz w:val="52"/>
        </w:rPr>
        <w:t xml:space="preserve">A4ID Graphic Design </w:t>
      </w:r>
      <w:r w:rsidR="00121C2E">
        <w:rPr>
          <w:sz w:val="52"/>
        </w:rPr>
        <w:t>Volunteer</w:t>
      </w:r>
      <w:bookmarkStart w:id="0" w:name="_GoBack"/>
      <w:bookmarkEnd w:id="0"/>
    </w:p>
    <w:p w14:paraId="07E0880A" w14:textId="77777777" w:rsidR="00ED5930" w:rsidRPr="00ED5930" w:rsidRDefault="00ED5930" w:rsidP="00ED5930"/>
    <w:p w14:paraId="13B4C6B9" w14:textId="7803A98A" w:rsidR="00FC2530" w:rsidRPr="00FC2530" w:rsidRDefault="00FC2530" w:rsidP="00F7350B">
      <w:pPr>
        <w:rPr>
          <w:b/>
          <w:sz w:val="24"/>
        </w:rPr>
      </w:pPr>
      <w:r w:rsidRPr="00FC2530">
        <w:rPr>
          <w:b/>
          <w:sz w:val="24"/>
        </w:rPr>
        <w:t>About Us</w:t>
      </w:r>
    </w:p>
    <w:p w14:paraId="6DD88B99" w14:textId="51698406" w:rsidR="00891A10" w:rsidRDefault="00891A10" w:rsidP="00F7350B">
      <w:r w:rsidRPr="00891A10">
        <w:t xml:space="preserve">Advocates for International Development (A4ID) was founded in 2006 with </w:t>
      </w:r>
      <w:proofErr w:type="gramStart"/>
      <w:r w:rsidRPr="00891A10">
        <w:t>a clear vision</w:t>
      </w:r>
      <w:proofErr w:type="gramEnd"/>
      <w:r w:rsidRPr="00891A10">
        <w:t xml:space="preserve"> – to see the law and the skills of lawyers used effectively to fight global poverty.</w:t>
      </w:r>
      <w:r>
        <w:t xml:space="preserve"> T</w:t>
      </w:r>
      <w:r>
        <w:rPr>
          <w:color w:val="000000"/>
        </w:rPr>
        <w:t>oday, A4ID is the leading, international, charity that harness legal expertise globally toward the achievement of the UN Sustainable Development Goals (SDGs).</w:t>
      </w:r>
      <w:r>
        <w:t xml:space="preserve"> </w:t>
      </w:r>
      <w:r w:rsidRPr="00891A10">
        <w:t>Through us, NGOs, social enterprises, community-based organisations and developing country governments can access the highest quality legal support - all for free.</w:t>
      </w:r>
      <w:r>
        <w:t xml:space="preserve"> </w:t>
      </w:r>
    </w:p>
    <w:p w14:paraId="1ED0AF5B" w14:textId="77777777" w:rsidR="00891A10" w:rsidRDefault="00891A10" w:rsidP="00F7350B"/>
    <w:p w14:paraId="07E0880B" w14:textId="629C555D" w:rsidR="00F7350B" w:rsidRPr="001F59B6" w:rsidRDefault="00891A10" w:rsidP="00F7350B">
      <w:r w:rsidRPr="00891A10">
        <w:t xml:space="preserve">A4ID also operates as a knowledge and resource hub, exploring how the law can be better used to achieve the SDGs through </w:t>
      </w:r>
      <w:r>
        <w:t>legal education</w:t>
      </w:r>
      <w:r w:rsidRPr="00891A10">
        <w:t xml:space="preserve"> courses, publications and </w:t>
      </w:r>
      <w:r>
        <w:t>thought leadership events</w:t>
      </w:r>
      <w:r w:rsidR="4BF24C03">
        <w:t xml:space="preserve">. For more information about our work and our partners, please take a look at our website: </w:t>
      </w:r>
      <w:hyperlink r:id="rId10">
        <w:r w:rsidR="4BF24C03" w:rsidRPr="4BF24C03">
          <w:rPr>
            <w:rStyle w:val="Hyperlink"/>
          </w:rPr>
          <w:t>http://www.a4id.org/</w:t>
        </w:r>
      </w:hyperlink>
      <w:r w:rsidR="4BF24C03">
        <w:t>.</w:t>
      </w:r>
    </w:p>
    <w:p w14:paraId="07E0880C" w14:textId="77777777" w:rsidR="00F7350B" w:rsidRPr="001F59B6" w:rsidRDefault="00F7350B" w:rsidP="00F7350B"/>
    <w:p w14:paraId="07E0880D" w14:textId="2D5D5A57" w:rsidR="00F7350B" w:rsidRPr="001F59B6" w:rsidRDefault="4BF24C03" w:rsidP="00F7350B">
      <w:r>
        <w:t xml:space="preserve">A4ID provides volunteer roles for individuals hoping to gain further experience in the legal and charitable sectors. We offer a variety of positions to suit individuals' skills and experience in communications, fundraising, pro bono and development learning.  Roles are </w:t>
      </w:r>
      <w:proofErr w:type="spellStart"/>
      <w:r w:rsidR="006124C9">
        <w:t>typicaly</w:t>
      </w:r>
      <w:proofErr w:type="spellEnd"/>
      <w:r w:rsidR="006124C9">
        <w:t xml:space="preserve"> </w:t>
      </w:r>
      <w:r>
        <w:t xml:space="preserve">six months </w:t>
      </w:r>
      <w:r w:rsidRPr="4BF24C03">
        <w:rPr>
          <w:noProof/>
        </w:rPr>
        <w:t>long</w:t>
      </w:r>
      <w:r w:rsidR="006124C9">
        <w:rPr>
          <w:noProof/>
        </w:rPr>
        <w:t>.</w:t>
      </w:r>
    </w:p>
    <w:p w14:paraId="07E0880E" w14:textId="77777777" w:rsidR="00F7350B" w:rsidRPr="001F59B6" w:rsidRDefault="00F7350B" w:rsidP="00F7350B"/>
    <w:p w14:paraId="07E0880F" w14:textId="05AE92D6" w:rsidR="00F7350B" w:rsidRPr="001F59B6" w:rsidRDefault="4BF24C03" w:rsidP="00F7350B">
      <w:r>
        <w:t xml:space="preserve">All interns and volunteers assist A4ID’s staff team and are encouraged to attend meetings, contribute ideas and assist in the development of all areas of the charity and its programmes. </w:t>
      </w:r>
    </w:p>
    <w:p w14:paraId="07E08810" w14:textId="77777777" w:rsidR="00ED5930" w:rsidRPr="00ED5930" w:rsidRDefault="00ED5930" w:rsidP="00ED5930"/>
    <w:p w14:paraId="07E08811" w14:textId="784524A6" w:rsidR="00DB1FC3" w:rsidRPr="00FC2530" w:rsidRDefault="00DB1FC3" w:rsidP="00DB1FC3">
      <w:pPr>
        <w:rPr>
          <w:b/>
          <w:sz w:val="24"/>
        </w:rPr>
      </w:pPr>
      <w:r w:rsidRPr="00FC2530">
        <w:rPr>
          <w:b/>
          <w:sz w:val="24"/>
        </w:rPr>
        <w:t>Basic details</w:t>
      </w:r>
    </w:p>
    <w:p w14:paraId="0F9BEDD7" w14:textId="77777777" w:rsidR="00FC2530" w:rsidRPr="00ED5930" w:rsidRDefault="00FC2530" w:rsidP="00DB1FC3">
      <w:pPr>
        <w:rPr>
          <w:b/>
        </w:rPr>
      </w:pPr>
    </w:p>
    <w:tbl>
      <w:tblPr>
        <w:tblW w:w="7636" w:type="dxa"/>
        <w:tblInd w:w="72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07"/>
        <w:gridCol w:w="5529"/>
      </w:tblGrid>
      <w:tr w:rsidR="000A10F1" w:rsidRPr="00ED5930" w14:paraId="07E0881B" w14:textId="77777777" w:rsidTr="4BF24C03">
        <w:tc>
          <w:tcPr>
            <w:tcW w:w="210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9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Start date</w:t>
            </w:r>
          </w:p>
        </w:tc>
        <w:tc>
          <w:tcPr>
            <w:tcW w:w="552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A" w14:textId="0FC0332F" w:rsidR="000A10F1" w:rsidRPr="00AF2A5F" w:rsidRDefault="007247CF" w:rsidP="007D3E28">
            <w:r>
              <w:t>ASAP</w:t>
            </w:r>
          </w:p>
        </w:tc>
      </w:tr>
      <w:tr w:rsidR="000A10F1" w:rsidRPr="00ED5930" w14:paraId="07E0881E" w14:textId="77777777" w:rsidTr="4BF24C0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C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End date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D" w14:textId="3AD55F6B" w:rsidR="000A10F1" w:rsidRPr="00AF2A5F" w:rsidRDefault="4BF24C03" w:rsidP="4BF24C03">
            <w:r>
              <w:t>End March 2019</w:t>
            </w:r>
          </w:p>
        </w:tc>
      </w:tr>
      <w:tr w:rsidR="000A10F1" w:rsidRPr="00ED5930" w14:paraId="07E08821" w14:textId="77777777" w:rsidTr="4BF24C0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F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Time commitment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0" w14:textId="4EDD5300" w:rsidR="000A10F1" w:rsidRPr="00AF2A5F" w:rsidRDefault="4BF24C03" w:rsidP="007D3E28">
            <w:r>
              <w:t>Three days per week</w:t>
            </w:r>
          </w:p>
        </w:tc>
      </w:tr>
      <w:tr w:rsidR="000A10F1" w:rsidRPr="00ED5930" w14:paraId="07E08824" w14:textId="77777777" w:rsidTr="4BF24C0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2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Usual hours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3" w14:textId="597DEB32" w:rsidR="000A10F1" w:rsidRPr="00AF2A5F" w:rsidRDefault="4BF24C03" w:rsidP="00E419E2">
            <w:r>
              <w:t>10:00 – 18.00</w:t>
            </w:r>
          </w:p>
        </w:tc>
      </w:tr>
      <w:tr w:rsidR="000A10F1" w:rsidRPr="00ED5930" w14:paraId="07E08827" w14:textId="77777777" w:rsidTr="4BF24C0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5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Location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6" w14:textId="16D5797A" w:rsidR="000A10F1" w:rsidRPr="00AF2A5F" w:rsidRDefault="4BF24C03" w:rsidP="4BF24C03">
            <w:pPr>
              <w:rPr>
                <w:rFonts w:ascii="Arial" w:eastAsia="Arial" w:hAnsi="Arial"/>
                <w:color w:val="222222"/>
              </w:rPr>
            </w:pPr>
            <w:r>
              <w:t xml:space="preserve">17 Oval Way, London SE11 5RR </w:t>
            </w:r>
          </w:p>
        </w:tc>
      </w:tr>
      <w:tr w:rsidR="000A10F1" w:rsidRPr="00ED5930" w14:paraId="07E0882A" w14:textId="77777777" w:rsidTr="4BF24C0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8" w14:textId="77777777" w:rsidR="000A10F1" w:rsidRPr="00ED5930" w:rsidRDefault="000A10F1" w:rsidP="00E419E2">
            <w:pPr>
              <w:rPr>
                <w:lang w:val="en-US"/>
              </w:rPr>
            </w:pPr>
            <w:r w:rsidRPr="00ED5930">
              <w:rPr>
                <w:lang w:val="en-US"/>
              </w:rPr>
              <w:t>Expenses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9" w14:textId="77777777" w:rsidR="000A10F1" w:rsidRPr="006124C9" w:rsidRDefault="000A10F1" w:rsidP="00E419E2">
            <w:pPr>
              <w:rPr>
                <w:b/>
              </w:rPr>
            </w:pPr>
            <w:r w:rsidRPr="006124C9">
              <w:rPr>
                <w:b/>
              </w:rPr>
              <w:t>Up to £5 per day for lunch and travel</w:t>
            </w:r>
          </w:p>
        </w:tc>
      </w:tr>
    </w:tbl>
    <w:p w14:paraId="07E0882B" w14:textId="77777777" w:rsidR="00DB1FC3" w:rsidRDefault="00DB1FC3" w:rsidP="00ED5930">
      <w:pPr>
        <w:rPr>
          <w:b/>
        </w:rPr>
      </w:pPr>
    </w:p>
    <w:p w14:paraId="07E0882C" w14:textId="77777777" w:rsidR="00DB1FC3" w:rsidRDefault="00DB1FC3" w:rsidP="00ED5930">
      <w:pPr>
        <w:rPr>
          <w:b/>
        </w:rPr>
      </w:pPr>
    </w:p>
    <w:p w14:paraId="07E0882D" w14:textId="1E4C7D0A" w:rsidR="00F7350B" w:rsidRPr="00FC2530" w:rsidRDefault="4BF24C03" w:rsidP="4BF24C03">
      <w:pPr>
        <w:rPr>
          <w:b/>
          <w:bCs/>
          <w:sz w:val="24"/>
        </w:rPr>
      </w:pPr>
      <w:r w:rsidRPr="00FC2530">
        <w:rPr>
          <w:b/>
          <w:bCs/>
          <w:sz w:val="24"/>
        </w:rPr>
        <w:t xml:space="preserve">The </w:t>
      </w:r>
      <w:r w:rsidR="00FC2530" w:rsidRPr="00FC2530">
        <w:rPr>
          <w:b/>
          <w:bCs/>
          <w:sz w:val="24"/>
        </w:rPr>
        <w:t>R</w:t>
      </w:r>
      <w:r w:rsidRPr="00FC2530">
        <w:rPr>
          <w:b/>
          <w:bCs/>
          <w:sz w:val="24"/>
        </w:rPr>
        <w:t>ole</w:t>
      </w:r>
    </w:p>
    <w:p w14:paraId="56EC2844" w14:textId="6C001C8E" w:rsidR="4BF24C03" w:rsidRDefault="4BF24C03" w:rsidP="4BF24C03">
      <w:r w:rsidRPr="4BF24C03">
        <w:rPr>
          <w:noProof/>
        </w:rPr>
        <w:t>Communications</w:t>
      </w:r>
      <w:r>
        <w:t xml:space="preserve"> is a new and exciting area of A4ID’s work and the organisation needs to show lawyers how their skills can help change lives. This is an exciting opportunity for somebody with a passion for visual communication to make a real difference to our charity.  </w:t>
      </w:r>
    </w:p>
    <w:p w14:paraId="0F131D9C" w14:textId="032463B3" w:rsidR="4BF24C03" w:rsidRDefault="4BF24C03" w:rsidP="4BF24C03">
      <w:pPr>
        <w:rPr>
          <w:rFonts w:eastAsia="Arial Narrow" w:cs="Arial Narrow"/>
        </w:rPr>
      </w:pPr>
    </w:p>
    <w:p w14:paraId="43F13ADD" w14:textId="744B42C2" w:rsidR="4BF24C03" w:rsidRDefault="4BF24C03" w:rsidP="4BF24C03">
      <w:r w:rsidRPr="4BF24C03">
        <w:rPr>
          <w:rFonts w:eastAsia="Arial Narrow" w:cs="Arial Narrow"/>
        </w:rPr>
        <w:t>Supporting the team’s Communications Manager, you will need to create accurate, relevant, high quality artwork for a variety of outputs including publications, online graphics, and printed material</w:t>
      </w:r>
      <w:r w:rsidRPr="4BF24C03">
        <w:rPr>
          <w:rFonts w:ascii="Arial" w:eastAsia="Arial" w:hAnsi="Arial"/>
        </w:rPr>
        <w:t xml:space="preserve">s. </w:t>
      </w:r>
      <w:r w:rsidRPr="4BF24C03">
        <w:rPr>
          <w:rFonts w:eastAsia="Arial Narrow" w:cs="Arial Narrow"/>
        </w:rPr>
        <w:t>The ideal candidate will possess a solid understanding of design principles and practices, a keen ability to develop a concept and excellent communication, collaboration and problem-solving skills.</w:t>
      </w:r>
      <w:r w:rsidRPr="4BF24C03">
        <w:rPr>
          <w:rFonts w:ascii="Arial" w:eastAsia="Arial" w:hAnsi="Arial"/>
        </w:rPr>
        <w:t xml:space="preserve">   </w:t>
      </w:r>
    </w:p>
    <w:p w14:paraId="07E0882F" w14:textId="77777777" w:rsidR="00ED5930" w:rsidRPr="00ED5930" w:rsidRDefault="00ED5930" w:rsidP="00ED5930"/>
    <w:p w14:paraId="07E08830" w14:textId="233442C1" w:rsidR="00ED5930" w:rsidRDefault="4BF24C03" w:rsidP="00ED5930">
      <w:r>
        <w:t>This role involves supporting A4ID’s Communications Manager and the wider team to:</w:t>
      </w:r>
    </w:p>
    <w:p w14:paraId="07E08831" w14:textId="77777777" w:rsidR="00564363" w:rsidRPr="00ED5930" w:rsidRDefault="00564363" w:rsidP="00ED5930"/>
    <w:p w14:paraId="21C0313E" w14:textId="0F85D508" w:rsidR="4BF24C03" w:rsidRDefault="4BF24C03" w:rsidP="4BF24C03">
      <w:pPr>
        <w:pStyle w:val="ListParagraph"/>
        <w:numPr>
          <w:ilvl w:val="0"/>
          <w:numId w:val="2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 xml:space="preserve">Create and produce compelling print and digital communications outputs that highlight our work and inform, inspire and drive behaviour for our key audiences </w:t>
      </w:r>
    </w:p>
    <w:p w14:paraId="40AB0E56" w14:textId="2347100A" w:rsidR="4BF24C03" w:rsidRDefault="4BF24C03" w:rsidP="4BF24C03">
      <w:pPr>
        <w:ind w:left="720"/>
        <w:rPr>
          <w:rFonts w:eastAsia="Arial Narrow" w:cs="Arial Narrow"/>
        </w:rPr>
      </w:pPr>
    </w:p>
    <w:p w14:paraId="34D9F72E" w14:textId="659DAC10" w:rsidR="4BF24C03" w:rsidRDefault="4BF24C03" w:rsidP="4BF24C03">
      <w:pPr>
        <w:pStyle w:val="ListParagraph"/>
        <w:numPr>
          <w:ilvl w:val="0"/>
          <w:numId w:val="2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lastRenderedPageBreak/>
        <w:t xml:space="preserve">Develop clear, creative and compelling design solutions using clean layout, typography, appropriate colour palettes, photography, infographics and more for use in a wide range of print and digital communications outputs such as brochures, newsletters, event materials, knowledge products, reports, social media and our website. </w:t>
      </w:r>
    </w:p>
    <w:p w14:paraId="45D7CA5F" w14:textId="16C3D287" w:rsidR="4BF24C03" w:rsidRDefault="4BF24C03" w:rsidP="4BF24C03">
      <w:pPr>
        <w:ind w:left="720"/>
      </w:pPr>
    </w:p>
    <w:p w14:paraId="54006B5F" w14:textId="180A96B4" w:rsidR="4BF24C03" w:rsidRDefault="4BF24C03" w:rsidP="4BF24C0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4BF24C03">
        <w:t>Gradually develop a high-impact visual language that brings our mission to our target audiences and makes a lasting impact in supporting our fundraising and communications objectives</w:t>
      </w:r>
    </w:p>
    <w:p w14:paraId="7A97EADB" w14:textId="5CFEC856" w:rsidR="4BF24C03" w:rsidRDefault="4BF24C03" w:rsidP="4BF24C03">
      <w:pPr>
        <w:ind w:left="720"/>
      </w:pPr>
    </w:p>
    <w:p w14:paraId="6B18DD03" w14:textId="1C20B6D4" w:rsidR="4BF24C03" w:rsidRDefault="4BF24C03" w:rsidP="4BF24C0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>
        <w:t>Using InDesign software</w:t>
      </w:r>
      <w:r w:rsidR="00FC2530">
        <w:t xml:space="preserve"> (or similar)</w:t>
      </w:r>
      <w:r>
        <w:t xml:space="preserve"> to create A4ID </w:t>
      </w:r>
      <w:r w:rsidR="006F6198">
        <w:t>communications and marketing materials</w:t>
      </w:r>
      <w:r>
        <w:t xml:space="preserve">. </w:t>
      </w:r>
    </w:p>
    <w:p w14:paraId="75B90672" w14:textId="4608A65D" w:rsidR="4BF24C03" w:rsidRDefault="4BF24C03" w:rsidP="4BF24C03">
      <w:pPr>
        <w:ind w:left="720"/>
        <w:rPr>
          <w:rFonts w:ascii="Arial" w:eastAsia="Arial" w:hAnsi="Arial"/>
        </w:rPr>
      </w:pPr>
    </w:p>
    <w:p w14:paraId="7FDE18B4" w14:textId="611176C3" w:rsidR="4BF24C03" w:rsidRDefault="006F6198" w:rsidP="4BF24C03">
      <w:pPr>
        <w:pStyle w:val="ListParagraph"/>
        <w:numPr>
          <w:ilvl w:val="0"/>
          <w:numId w:val="2"/>
        </w:numPr>
        <w:rPr>
          <w:rFonts w:eastAsia="Arial Narrow" w:cs="Arial Narrow"/>
        </w:rPr>
      </w:pPr>
      <w:r>
        <w:rPr>
          <w:rFonts w:eastAsia="Arial Narrow" w:cs="Arial Narrow"/>
        </w:rPr>
        <w:t>Sourcing and p</w:t>
      </w:r>
      <w:r w:rsidR="4BF24C03" w:rsidRPr="4BF24C03">
        <w:rPr>
          <w:rFonts w:eastAsia="Arial Narrow" w:cs="Arial Narrow"/>
        </w:rPr>
        <w:t>hoto editing of images using specialist software</w:t>
      </w:r>
    </w:p>
    <w:p w14:paraId="735C00C8" w14:textId="1099E50B" w:rsidR="4BF24C03" w:rsidRDefault="4BF24C03" w:rsidP="4BF24C03">
      <w:pPr>
        <w:ind w:left="720"/>
        <w:rPr>
          <w:rFonts w:eastAsia="Arial Narrow" w:cs="Arial Narrow"/>
        </w:rPr>
      </w:pPr>
    </w:p>
    <w:p w14:paraId="6DDE0882" w14:textId="01CC036A" w:rsidR="4BF24C03" w:rsidRDefault="4BF24C03" w:rsidP="4BF24C03">
      <w:pPr>
        <w:pStyle w:val="ListParagraph"/>
        <w:numPr>
          <w:ilvl w:val="0"/>
          <w:numId w:val="2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Posting approved content on A4ID’s social media channels, including Twitter, Facebook and LinkedIn and uploading approved content on to A4ID’s website.</w:t>
      </w:r>
    </w:p>
    <w:p w14:paraId="74942E30" w14:textId="77777777" w:rsidR="006F6198" w:rsidRPr="006F6198" w:rsidRDefault="006F6198" w:rsidP="006F6198">
      <w:pPr>
        <w:pStyle w:val="ListParagraph"/>
        <w:rPr>
          <w:rFonts w:eastAsia="Arial Narrow" w:cs="Arial Narrow"/>
        </w:rPr>
      </w:pPr>
    </w:p>
    <w:p w14:paraId="7856F564" w14:textId="77777777" w:rsidR="006F6198" w:rsidRDefault="006F6198" w:rsidP="006F6198">
      <w:pPr>
        <w:numPr>
          <w:ilvl w:val="0"/>
          <w:numId w:val="2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Report back on web metrics, i.e. user traffic, online mentions, social media statistics</w:t>
      </w:r>
    </w:p>
    <w:p w14:paraId="3C62F1DE" w14:textId="4999D731" w:rsidR="4BF24C03" w:rsidRDefault="4BF24C03" w:rsidP="4BF24C03">
      <w:pPr>
        <w:ind w:left="720"/>
        <w:rPr>
          <w:rFonts w:eastAsia="Arial Narrow" w:cs="Arial Narrow"/>
        </w:rPr>
      </w:pPr>
    </w:p>
    <w:p w14:paraId="255B6A09" w14:textId="342778EC" w:rsidR="4BF24C03" w:rsidRDefault="4BF24C03" w:rsidP="4BF24C03">
      <w:pPr>
        <w:numPr>
          <w:ilvl w:val="0"/>
          <w:numId w:val="2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Proactively assisting with any other communications activity as required by the team</w:t>
      </w:r>
    </w:p>
    <w:p w14:paraId="3F948C89" w14:textId="5BA573CE" w:rsidR="00275E25" w:rsidRDefault="00275E25" w:rsidP="00275E25">
      <w:pPr>
        <w:pStyle w:val="ListParagraph"/>
        <w:rPr>
          <w:rFonts w:eastAsia="Arial Narrow" w:cs="Arial Narrow"/>
        </w:rPr>
      </w:pPr>
    </w:p>
    <w:p w14:paraId="755899BF" w14:textId="77777777" w:rsidR="00FC2530" w:rsidRDefault="00FC2530" w:rsidP="00275E25">
      <w:pPr>
        <w:pStyle w:val="ListParagraph"/>
        <w:rPr>
          <w:rFonts w:eastAsia="Arial Narrow" w:cs="Arial Narrow"/>
        </w:rPr>
      </w:pPr>
    </w:p>
    <w:p w14:paraId="07E0883D" w14:textId="77777777" w:rsidR="00ED5930" w:rsidRPr="00FC2530" w:rsidRDefault="00ED5930" w:rsidP="00ED5930">
      <w:pPr>
        <w:rPr>
          <w:b/>
          <w:sz w:val="24"/>
        </w:rPr>
      </w:pPr>
      <w:r w:rsidRPr="00FC2530">
        <w:rPr>
          <w:b/>
          <w:sz w:val="24"/>
        </w:rPr>
        <w:t>Applicants should possess the following skills/qualifications:</w:t>
      </w:r>
    </w:p>
    <w:p w14:paraId="07E0883E" w14:textId="77777777" w:rsidR="00F7350B" w:rsidRDefault="00F7350B" w:rsidP="00ED5930">
      <w:pPr>
        <w:rPr>
          <w:b/>
        </w:rPr>
      </w:pPr>
    </w:p>
    <w:p w14:paraId="07E0883F" w14:textId="77777777" w:rsidR="00ED5930" w:rsidRPr="00FC2530" w:rsidRDefault="4BF24C03" w:rsidP="00ED5930">
      <w:pPr>
        <w:rPr>
          <w:u w:val="single"/>
        </w:rPr>
      </w:pPr>
      <w:r w:rsidRPr="00FC2530">
        <w:rPr>
          <w:bCs/>
          <w:u w:val="single"/>
        </w:rPr>
        <w:t>Required</w:t>
      </w:r>
    </w:p>
    <w:p w14:paraId="4848CD9B" w14:textId="1800A849" w:rsidR="4BF24C03" w:rsidRDefault="4BF24C03" w:rsidP="4BF24C03">
      <w:pPr>
        <w:pStyle w:val="ListParagraph"/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 xml:space="preserve">Bachelor’s degree in graphic design or related field </w:t>
      </w:r>
    </w:p>
    <w:p w14:paraId="243EC804" w14:textId="77777777" w:rsidR="00FC2530" w:rsidRDefault="00FC2530" w:rsidP="00FC2530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Excellent working knowledge of InDesign and Photoshop</w:t>
      </w:r>
    </w:p>
    <w:p w14:paraId="6884DB1B" w14:textId="6DD6BC6F" w:rsidR="4BF24C03" w:rsidRDefault="4BF24C03" w:rsidP="4BF24C03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Ability to take a verbal or written brief and interpret into design</w:t>
      </w:r>
    </w:p>
    <w:p w14:paraId="03586D1F" w14:textId="081FC8BE" w:rsidR="4BF24C03" w:rsidRDefault="4BF24C03" w:rsidP="4BF24C03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Confidence to present your designs and openness to feedback</w:t>
      </w:r>
    </w:p>
    <w:p w14:paraId="473AFF26" w14:textId="411B0219" w:rsidR="4BF24C03" w:rsidRDefault="4BF24C03" w:rsidP="4BF24C03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Strong communication skills, a keen eye for detail and the ability to deliver on time</w:t>
      </w:r>
    </w:p>
    <w:p w14:paraId="41A2ABC9" w14:textId="12C60460" w:rsidR="4BF24C03" w:rsidRDefault="4BF24C03" w:rsidP="4BF24C03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 xml:space="preserve">Passion for your work and a head buzzing with creative ideas </w:t>
      </w:r>
    </w:p>
    <w:p w14:paraId="5090B204" w14:textId="0605023F" w:rsidR="4BF24C03" w:rsidRDefault="4BF24C03" w:rsidP="4BF24C03">
      <w:pPr>
        <w:numPr>
          <w:ilvl w:val="0"/>
          <w:numId w:val="3"/>
        </w:numPr>
        <w:rPr>
          <w:rFonts w:eastAsia="Arial Narrow" w:cs="Arial Narrow"/>
        </w:rPr>
      </w:pPr>
      <w:r w:rsidRPr="4BF24C03">
        <w:rPr>
          <w:rFonts w:eastAsia="Arial Narrow" w:cs="Arial Narrow"/>
        </w:rPr>
        <w:t>A sense of curiosity, and a willingness to learn</w:t>
      </w:r>
    </w:p>
    <w:p w14:paraId="07E08848" w14:textId="77777777" w:rsidR="00564363" w:rsidRDefault="00564363" w:rsidP="00ED5930">
      <w:pPr>
        <w:rPr>
          <w:b/>
        </w:rPr>
      </w:pPr>
    </w:p>
    <w:p w14:paraId="07E08849" w14:textId="77777777" w:rsidR="00ED5930" w:rsidRPr="00FC2530" w:rsidRDefault="4BF24C03" w:rsidP="00ED5930">
      <w:pPr>
        <w:rPr>
          <w:u w:val="single"/>
        </w:rPr>
      </w:pPr>
      <w:r w:rsidRPr="00FC2530">
        <w:rPr>
          <w:bCs/>
          <w:u w:val="single"/>
        </w:rPr>
        <w:t>Desirable</w:t>
      </w:r>
    </w:p>
    <w:p w14:paraId="7C40F28F" w14:textId="39A98E6A" w:rsidR="4BF24C03" w:rsidRDefault="4BF24C03" w:rsidP="4BF24C0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F24C03">
        <w:rPr>
          <w:rFonts w:eastAsia="Arial Narrow" w:cs="Arial Narrow"/>
        </w:rPr>
        <w:t>Graphic design/production experience, preferably in a non-profit environment / international development</w:t>
      </w:r>
    </w:p>
    <w:p w14:paraId="0DD84EEE" w14:textId="5D1461B2" w:rsidR="007247CF" w:rsidRDefault="4BF24C03" w:rsidP="007247CF">
      <w:pPr>
        <w:numPr>
          <w:ilvl w:val="0"/>
          <w:numId w:val="4"/>
        </w:numPr>
      </w:pPr>
      <w:r>
        <w:t xml:space="preserve">Understanding and experience of WordPress Content Management Systems. </w:t>
      </w:r>
    </w:p>
    <w:p w14:paraId="2A77D0CD" w14:textId="79110DC1" w:rsidR="4BF24C03" w:rsidRDefault="4BF24C03" w:rsidP="4BF24C03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t>Interest in international development and the law.</w:t>
      </w:r>
    </w:p>
    <w:p w14:paraId="07E0884B" w14:textId="77777777" w:rsidR="00ED5930" w:rsidRPr="00ED5930" w:rsidRDefault="00ED5930" w:rsidP="00ED5930">
      <w:pPr>
        <w:rPr>
          <w:b/>
        </w:rPr>
      </w:pPr>
    </w:p>
    <w:p w14:paraId="07E0884D" w14:textId="5A50B071" w:rsidR="00ED5930" w:rsidRPr="00FC2530" w:rsidRDefault="00275E25" w:rsidP="00ED5930">
      <w:pPr>
        <w:rPr>
          <w:b/>
          <w:sz w:val="24"/>
        </w:rPr>
      </w:pPr>
      <w:r w:rsidRPr="00FC2530">
        <w:rPr>
          <w:b/>
          <w:sz w:val="24"/>
        </w:rPr>
        <w:t>To Apply:</w:t>
      </w:r>
    </w:p>
    <w:p w14:paraId="09A49EC8" w14:textId="40276AF6" w:rsidR="00ED5930" w:rsidRPr="00275E25" w:rsidRDefault="00275E25" w:rsidP="00275E25">
      <w:pPr>
        <w:pStyle w:val="NormalWeb"/>
        <w:spacing w:before="0" w:beforeAutospacing="0" w:after="0" w:afterAutospacing="0" w:line="300" w:lineRule="atLeast"/>
        <w:textAlignment w:val="baseline"/>
        <w:rPr>
          <w:rFonts w:ascii="Arial Narrow" w:eastAsia="Arial Narrow" w:hAnsi="Arial Narrow" w:cs="Arial Narrow"/>
        </w:rPr>
      </w:pPr>
      <w:r>
        <w:rPr>
          <w:rFonts w:ascii="Arial Narrow" w:eastAsia="Arial Narrow" w:hAnsi="Arial Narrow" w:cs="Arial Narrow"/>
        </w:rPr>
        <w:t>P</w:t>
      </w:r>
      <w:r w:rsidR="4BF24C03" w:rsidRPr="00275E25">
        <w:rPr>
          <w:rFonts w:ascii="Arial Narrow" w:eastAsia="Arial Narrow" w:hAnsi="Arial Narrow" w:cs="Arial Narrow"/>
        </w:rPr>
        <w:t xml:space="preserve">lease </w:t>
      </w:r>
      <w:r w:rsidRPr="00275E25">
        <w:rPr>
          <w:rFonts w:ascii="Arial Narrow" w:eastAsia="Arial Narrow" w:hAnsi="Arial Narrow" w:cs="Arial Narrow"/>
        </w:rPr>
        <w:t xml:space="preserve">fill out the </w:t>
      </w:r>
      <w:hyperlink r:id="rId11" w:history="1">
        <w:r w:rsidRPr="00275E25">
          <w:rPr>
            <w:rStyle w:val="Hyperlink"/>
            <w:rFonts w:ascii="Arial Narrow" w:hAnsi="Arial Narrow" w:cs="Arial"/>
            <w:color w:val="E71E25"/>
            <w:sz w:val="24"/>
            <w:szCs w:val="24"/>
            <w:bdr w:val="none" w:sz="0" w:space="0" w:color="auto" w:frame="1"/>
          </w:rPr>
          <w:t>Volunteer Application Form</w:t>
        </w:r>
      </w:hyperlink>
      <w:r w:rsidRPr="00275E25">
        <w:rPr>
          <w:rFonts w:ascii="Arial Narrow" w:hAnsi="Arial Narrow" w:cs="Arial"/>
          <w:color w:val="000000"/>
          <w:sz w:val="24"/>
          <w:szCs w:val="24"/>
        </w:rPr>
        <w:t xml:space="preserve"> and the </w:t>
      </w:r>
      <w:hyperlink r:id="rId12" w:history="1">
        <w:r w:rsidRPr="00275E25">
          <w:rPr>
            <w:rStyle w:val="Hyperlink"/>
            <w:rFonts w:ascii="Arial Narrow" w:hAnsi="Arial Narrow" w:cs="Arial"/>
            <w:color w:val="E71E25"/>
            <w:sz w:val="24"/>
            <w:szCs w:val="24"/>
            <w:bdr w:val="none" w:sz="0" w:space="0" w:color="auto" w:frame="1"/>
          </w:rPr>
          <w:t>Recruitment Monitoring Form</w:t>
        </w:r>
      </w:hyperlink>
      <w:r w:rsidRPr="00275E25">
        <w:rPr>
          <w:rFonts w:ascii="Arial Narrow" w:hAnsi="Arial Narrow" w:cs="Arial"/>
          <w:color w:val="000000"/>
          <w:sz w:val="24"/>
          <w:szCs w:val="24"/>
        </w:rPr>
        <w:t xml:space="preserve"> and </w:t>
      </w:r>
      <w:r w:rsidR="00DF0D32">
        <w:rPr>
          <w:rFonts w:ascii="Arial Narrow" w:hAnsi="Arial Narrow" w:cs="Arial"/>
          <w:color w:val="000000"/>
          <w:sz w:val="24"/>
          <w:szCs w:val="24"/>
        </w:rPr>
        <w:t>return</w:t>
      </w:r>
      <w:r w:rsidRPr="00275E25">
        <w:rPr>
          <w:rFonts w:ascii="Arial Narrow" w:hAnsi="Arial Narrow" w:cs="Arial"/>
          <w:color w:val="000000"/>
          <w:sz w:val="24"/>
          <w:szCs w:val="24"/>
        </w:rPr>
        <w:t xml:space="preserve"> these </w:t>
      </w:r>
      <w:r w:rsidR="00DF0D32" w:rsidRPr="00275E25">
        <w:rPr>
          <w:rFonts w:ascii="Arial Narrow" w:hAnsi="Arial Narrow"/>
        </w:rPr>
        <w:t>to </w:t>
      </w:r>
      <w:hyperlink r:id="rId13" w:history="1">
        <w:r w:rsidR="00DF0D32" w:rsidRPr="00275E25">
          <w:rPr>
            <w:rStyle w:val="Hyperlink"/>
            <w:rFonts w:ascii="Arial Narrow" w:hAnsi="Arial Narrow"/>
          </w:rPr>
          <w:t>raahat.currim@a4id.org</w:t>
        </w:r>
      </w:hyperlink>
      <w:r w:rsidR="00DF0D32">
        <w:rPr>
          <w:rStyle w:val="Hyperlink"/>
          <w:rFonts w:ascii="Arial Narrow" w:hAnsi="Arial Narrow"/>
        </w:rPr>
        <w:t>.</w:t>
      </w:r>
      <w:r w:rsidR="00DF0D32" w:rsidRPr="00275E25">
        <w:rPr>
          <w:rFonts w:ascii="Arial Narrow" w:hAnsi="Arial Narrow"/>
        </w:rPr>
        <w:t> </w:t>
      </w:r>
      <w:r w:rsidR="00DF0D32" w:rsidRPr="00275E25">
        <w:rPr>
          <w:rFonts w:ascii="Arial Narrow" w:hAnsi="Arial Narrow" w:cs="Arial"/>
          <w:color w:val="000000"/>
          <w:sz w:val="24"/>
          <w:szCs w:val="24"/>
        </w:rPr>
        <w:t xml:space="preserve"> </w:t>
      </w:r>
      <w:r w:rsidR="00DF0D32">
        <w:rPr>
          <w:rFonts w:ascii="Arial Narrow" w:hAnsi="Arial Narrow" w:cs="Arial"/>
          <w:color w:val="000000"/>
          <w:sz w:val="24"/>
          <w:szCs w:val="24"/>
        </w:rPr>
        <w:t xml:space="preserve">Please also include </w:t>
      </w:r>
      <w:r w:rsidRPr="00DF0D32">
        <w:rPr>
          <w:rFonts w:ascii="Arial Narrow" w:hAnsi="Arial Narrow" w:cs="Arial"/>
          <w:b/>
          <w:color w:val="000000"/>
          <w:sz w:val="24"/>
          <w:szCs w:val="24"/>
        </w:rPr>
        <w:t xml:space="preserve">4-6 </w:t>
      </w:r>
      <w:r w:rsidR="00DF0D32" w:rsidRPr="00DF0D32">
        <w:rPr>
          <w:rFonts w:ascii="Arial Narrow" w:hAnsi="Arial Narrow" w:cs="Arial"/>
          <w:b/>
          <w:color w:val="000000"/>
          <w:sz w:val="24"/>
          <w:szCs w:val="24"/>
        </w:rPr>
        <w:t xml:space="preserve">previous </w:t>
      </w:r>
      <w:r w:rsidR="4BF24C03" w:rsidRPr="00DF0D32">
        <w:rPr>
          <w:rFonts w:ascii="Arial Narrow" w:eastAsia="Arial Narrow" w:hAnsi="Arial Narrow" w:cs="Arial Narrow"/>
          <w:b/>
        </w:rPr>
        <w:t>work samples</w:t>
      </w:r>
      <w:r w:rsidR="4BF24C03" w:rsidRPr="00275E25">
        <w:rPr>
          <w:rFonts w:ascii="Arial Narrow" w:eastAsia="Arial Narrow" w:hAnsi="Arial Narrow" w:cs="Arial Narrow"/>
        </w:rPr>
        <w:t xml:space="preserve"> (print and digital) that demonstrate the range of your design and production skills</w:t>
      </w:r>
      <w:r w:rsidR="00DF0D32">
        <w:rPr>
          <w:rFonts w:ascii="Arial Narrow" w:eastAsia="Arial Narrow" w:hAnsi="Arial Narrow" w:cs="Arial Narrow"/>
        </w:rPr>
        <w:t xml:space="preserve">. </w:t>
      </w:r>
      <w:r w:rsidR="4BF24C03" w:rsidRPr="00275E25">
        <w:rPr>
          <w:rFonts w:ascii="Arial Narrow" w:eastAsia="Arial Narrow" w:hAnsi="Arial Narrow" w:cs="Arial Narrow"/>
        </w:rPr>
        <w:t xml:space="preserve"> </w:t>
      </w:r>
    </w:p>
    <w:p w14:paraId="07E0884E" w14:textId="67494EB6" w:rsidR="00ED5930" w:rsidRPr="00ED5930" w:rsidRDefault="00ED5930" w:rsidP="00ED5930"/>
    <w:p w14:paraId="07E0884F" w14:textId="556FE169" w:rsidR="00AE762B" w:rsidRPr="009B42EB" w:rsidRDefault="00275E25" w:rsidP="00FC2530">
      <w:pPr>
        <w:pStyle w:val="NormalWeb"/>
        <w:spacing w:before="0" w:beforeAutospacing="0" w:after="300" w:afterAutospacing="0" w:line="300" w:lineRule="atLeast"/>
        <w:textAlignment w:val="baseline"/>
      </w:pPr>
      <w:r w:rsidRPr="00275E25">
        <w:rPr>
          <w:rFonts w:ascii="Arial Narrow" w:hAnsi="Arial Narrow" w:cs="Arial"/>
          <w:color w:val="000000"/>
          <w:sz w:val="24"/>
          <w:szCs w:val="24"/>
        </w:rPr>
        <w:t xml:space="preserve">If you have any queries about the role, please email </w:t>
      </w:r>
      <w:hyperlink r:id="rId14" w:history="1">
        <w:r w:rsidRPr="00275E25">
          <w:rPr>
            <w:rStyle w:val="Hyperlink"/>
            <w:rFonts w:ascii="Arial Narrow" w:hAnsi="Arial Narrow" w:cs="Arial"/>
            <w:sz w:val="24"/>
            <w:szCs w:val="24"/>
          </w:rPr>
          <w:t>raahat.currim@a4id.org</w:t>
        </w:r>
      </w:hyperlink>
    </w:p>
    <w:sectPr w:rsidR="00AE762B" w:rsidRPr="009B42EB" w:rsidSect="0010793F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52B88" w14:textId="77777777" w:rsidR="00300E33" w:rsidRDefault="00300E33" w:rsidP="009B42EB">
      <w:r>
        <w:separator/>
      </w:r>
    </w:p>
  </w:endnote>
  <w:endnote w:type="continuationSeparator" w:id="0">
    <w:p w14:paraId="18D4A669" w14:textId="77777777" w:rsidR="00300E33" w:rsidRDefault="00300E33" w:rsidP="009B4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 Bold">
    <w:altName w:val="Arial Narrow"/>
    <w:panose1 w:val="020B0706020202030204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08856" w14:textId="7597CD21" w:rsidR="00CE0114" w:rsidRPr="00FC2530" w:rsidRDefault="00FC2530" w:rsidP="00FC2530">
    <w:pPr>
      <w:pStyle w:val="Footer"/>
    </w:pPr>
    <w:r>
      <w:rPr>
        <w:color w:val="7F7F7F"/>
        <w:sz w:val="20"/>
        <w:szCs w:val="20"/>
      </w:rPr>
      <w:t xml:space="preserve">A4ID, a company registered in England and Wales under number 05907641, is a company limited by guarantee and without share capital. Its registered office and business address </w:t>
    </w:r>
    <w:proofErr w:type="gramStart"/>
    <w:r>
      <w:rPr>
        <w:color w:val="7F7F7F"/>
        <w:sz w:val="20"/>
        <w:szCs w:val="20"/>
      </w:rPr>
      <w:t>is</w:t>
    </w:r>
    <w:proofErr w:type="gramEnd"/>
    <w:r>
      <w:rPr>
        <w:color w:val="10253F"/>
        <w:sz w:val="20"/>
        <w:szCs w:val="20"/>
      </w:rPr>
      <w:t xml:space="preserve"> </w:t>
    </w:r>
    <w:r>
      <w:rPr>
        <w:color w:val="FF0000"/>
        <w:sz w:val="20"/>
        <w:szCs w:val="20"/>
      </w:rPr>
      <w:t>The Foundry, 17 Oval Way, London, SE11 5R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E130C" w14:textId="77777777" w:rsidR="00300E33" w:rsidRDefault="00300E33" w:rsidP="009B42EB">
      <w:r>
        <w:separator/>
      </w:r>
    </w:p>
  </w:footnote>
  <w:footnote w:type="continuationSeparator" w:id="0">
    <w:p w14:paraId="0A3B4CCD" w14:textId="77777777" w:rsidR="00300E33" w:rsidRDefault="00300E33" w:rsidP="009B42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08854" w14:textId="77777777" w:rsidR="00CE0114" w:rsidRDefault="00CE0114" w:rsidP="009B42E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7E08857" wp14:editId="07E08858">
          <wp:simplePos x="0" y="0"/>
          <wp:positionH relativeFrom="column">
            <wp:posOffset>-619125</wp:posOffset>
          </wp:positionH>
          <wp:positionV relativeFrom="paragraph">
            <wp:posOffset>-202565</wp:posOffset>
          </wp:positionV>
          <wp:extent cx="762000" cy="76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IDwebtwitter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</w:t>
    </w:r>
    <w:r w:rsidRPr="00BE180A">
      <w:t xml:space="preserve">Advocates for International Development  </w:t>
    </w:r>
  </w:p>
  <w:p w14:paraId="07E08855" w14:textId="77777777" w:rsidR="00CE0114" w:rsidRPr="00BE180A" w:rsidRDefault="00CE0114" w:rsidP="009B42EB">
    <w:pPr>
      <w:pStyle w:val="Header"/>
    </w:pPr>
    <w:r>
      <w:t xml:space="preserve">                            </w:t>
    </w:r>
    <w:r w:rsidRPr="00BE180A">
      <w:rPr>
        <w:color w:val="FF0000"/>
      </w:rPr>
      <w:t xml:space="preserve">Lawyers Eradicating Poverty </w:t>
    </w:r>
    <w:r w:rsidRPr="00BE180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404DA"/>
    <w:multiLevelType w:val="multilevel"/>
    <w:tmpl w:val="A7ECB186"/>
    <w:lvl w:ilvl="0"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1" w15:restartNumberingAfterBreak="0">
    <w:nsid w:val="31E7258A"/>
    <w:multiLevelType w:val="multilevel"/>
    <w:tmpl w:val="C292D312"/>
    <w:lvl w:ilvl="0"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2" w15:restartNumberingAfterBreak="0">
    <w:nsid w:val="6AEC2F53"/>
    <w:multiLevelType w:val="multilevel"/>
    <w:tmpl w:val="8A80F750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3" w15:restartNumberingAfterBreak="0">
    <w:nsid w:val="6C971DFE"/>
    <w:multiLevelType w:val="multilevel"/>
    <w:tmpl w:val="8286EE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pStyle w:val="A4IDStyleList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cwMzcwMDQ2MjBW0lEKTi0uzszPAykwrAUA2/DlWSwAAAA="/>
  </w:docVars>
  <w:rsids>
    <w:rsidRoot w:val="00ED5930"/>
    <w:rsid w:val="000A10F1"/>
    <w:rsid w:val="0010793F"/>
    <w:rsid w:val="00121C2E"/>
    <w:rsid w:val="00157B76"/>
    <w:rsid w:val="00157E98"/>
    <w:rsid w:val="00202811"/>
    <w:rsid w:val="00275E25"/>
    <w:rsid w:val="00300E33"/>
    <w:rsid w:val="003039FF"/>
    <w:rsid w:val="00322027"/>
    <w:rsid w:val="003C6F89"/>
    <w:rsid w:val="003C7EEF"/>
    <w:rsid w:val="004B7280"/>
    <w:rsid w:val="004C4410"/>
    <w:rsid w:val="004E6294"/>
    <w:rsid w:val="00521CEA"/>
    <w:rsid w:val="00564363"/>
    <w:rsid w:val="006124C9"/>
    <w:rsid w:val="006B5585"/>
    <w:rsid w:val="006E7418"/>
    <w:rsid w:val="006F6198"/>
    <w:rsid w:val="007058DF"/>
    <w:rsid w:val="007247CF"/>
    <w:rsid w:val="007B20ED"/>
    <w:rsid w:val="007D3E28"/>
    <w:rsid w:val="00891A10"/>
    <w:rsid w:val="008B21A2"/>
    <w:rsid w:val="008E1C83"/>
    <w:rsid w:val="009B42EB"/>
    <w:rsid w:val="00AE762B"/>
    <w:rsid w:val="00B35312"/>
    <w:rsid w:val="00BE180A"/>
    <w:rsid w:val="00CE0114"/>
    <w:rsid w:val="00D05BD5"/>
    <w:rsid w:val="00D82892"/>
    <w:rsid w:val="00D93431"/>
    <w:rsid w:val="00DB1FC3"/>
    <w:rsid w:val="00DF0D32"/>
    <w:rsid w:val="00E419E2"/>
    <w:rsid w:val="00E86DBF"/>
    <w:rsid w:val="00ED5930"/>
    <w:rsid w:val="00F64A9D"/>
    <w:rsid w:val="00F7350B"/>
    <w:rsid w:val="00FB4D36"/>
    <w:rsid w:val="00FC2530"/>
    <w:rsid w:val="4BF2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08809"/>
  <w15:docId w15:val="{881EF50A-FC61-4E16-B268-1054C183B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42EB"/>
    <w:pPr>
      <w:spacing w:after="0"/>
      <w:jc w:val="both"/>
    </w:pPr>
    <w:rPr>
      <w:rFonts w:ascii="Arial Narrow" w:hAnsi="Arial Narrow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2EB"/>
    <w:pPr>
      <w:outlineLvl w:val="0"/>
    </w:pPr>
    <w:rPr>
      <w:rFonts w:ascii="Arial Narrow Bold"/>
      <w:b/>
      <w:small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42EB"/>
    <w:pPr>
      <w:outlineLvl w:val="1"/>
    </w:pPr>
    <w:rPr>
      <w:rFonts w:ascii="Arial Narrow Bold"/>
      <w:b/>
      <w:i/>
      <w:smallCaps/>
      <w:color w:val="FF0000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semiHidden/>
    <w:unhideWhenUsed/>
    <w:qFormat/>
    <w:rsid w:val="0010793F"/>
    <w:pPr>
      <w:spacing w:after="100" w:afterAutospacing="1"/>
      <w:ind w:left="0"/>
      <w:outlineLvl w:val="2"/>
    </w:pPr>
    <w:rPr>
      <w:rFonts w:ascii="Arial" w:hAnsi="Arial"/>
      <w:sz w:val="28"/>
      <w:szCs w:val="28"/>
    </w:rPr>
  </w:style>
  <w:style w:type="paragraph" w:styleId="Heading4">
    <w:name w:val="heading 4"/>
    <w:basedOn w:val="ListParagraph"/>
    <w:next w:val="Normal"/>
    <w:link w:val="Heading4Char"/>
    <w:uiPriority w:val="9"/>
    <w:semiHidden/>
    <w:unhideWhenUsed/>
    <w:qFormat/>
    <w:rsid w:val="0010793F"/>
    <w:pPr>
      <w:spacing w:after="100" w:afterAutospacing="1"/>
      <w:ind w:left="360"/>
      <w:outlineLvl w:val="3"/>
    </w:pPr>
    <w:rPr>
      <w:rFonts w:ascii="Arial" w:hAnsi="Arial"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793F"/>
    <w:pPr>
      <w:ind w:left="720"/>
      <w:outlineLvl w:val="4"/>
    </w:pPr>
    <w:rPr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8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80A"/>
  </w:style>
  <w:style w:type="paragraph" w:styleId="Footer">
    <w:name w:val="footer"/>
    <w:basedOn w:val="Normal"/>
    <w:link w:val="FooterChar"/>
    <w:uiPriority w:val="99"/>
    <w:unhideWhenUsed/>
    <w:rsid w:val="00BE18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80A"/>
  </w:style>
  <w:style w:type="paragraph" w:styleId="BalloonText">
    <w:name w:val="Balloon Text"/>
    <w:basedOn w:val="Normal"/>
    <w:link w:val="BalloonTextChar"/>
    <w:uiPriority w:val="99"/>
    <w:semiHidden/>
    <w:unhideWhenUsed/>
    <w:rsid w:val="00BE180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18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IDStyleList">
    <w:name w:val="A4ID Style List"/>
    <w:basedOn w:val="ListParagraph"/>
    <w:autoRedefine/>
    <w:rsid w:val="00B35312"/>
    <w:pPr>
      <w:numPr>
        <w:ilvl w:val="2"/>
        <w:numId w:val="1"/>
      </w:numPr>
      <w:spacing w:after="100" w:afterAutospacing="1"/>
    </w:pPr>
    <w:rPr>
      <w:rFonts w:ascii="Arial" w:hAnsi="Arial"/>
      <w:sz w:val="20"/>
      <w:szCs w:val="28"/>
    </w:rPr>
  </w:style>
  <w:style w:type="paragraph" w:styleId="ListParagraph">
    <w:name w:val="List Paragraph"/>
    <w:basedOn w:val="Normal"/>
    <w:uiPriority w:val="34"/>
    <w:qFormat/>
    <w:rsid w:val="0010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42EB"/>
    <w:rPr>
      <w:rFonts w:ascii="Arial Narrow Bold" w:hAnsi="Arial Narrow" w:cs="Arial"/>
      <w:b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B42EB"/>
    <w:rPr>
      <w:rFonts w:ascii="Arial Narrow Bold" w:hAnsi="Arial Narrow" w:cs="Arial"/>
      <w:b/>
      <w:i/>
      <w:smallCaps/>
      <w:color w:val="FF000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7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793F"/>
    <w:rPr>
      <w:i/>
      <w:i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793F"/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793F"/>
    <w:rPr>
      <w:rFonts w:ascii="Arial" w:hAnsi="Arial" w:cs="Arial"/>
      <w:i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793F"/>
    <w:rPr>
      <w:b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9B42EB"/>
    <w:pPr>
      <w:jc w:val="center"/>
    </w:pPr>
    <w:rPr>
      <w:b/>
      <w:smallCaps/>
      <w:sz w:val="44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42EB"/>
    <w:rPr>
      <w:rFonts w:ascii="Arial Narrow" w:hAnsi="Arial Narrow" w:cs="Arial"/>
      <w:b/>
      <w:smallCaps/>
      <w:sz w:val="44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2EB"/>
    <w:pPr>
      <w:jc w:val="center"/>
    </w:pPr>
    <w:rPr>
      <w:smallCaps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42EB"/>
    <w:rPr>
      <w:rFonts w:ascii="Arial Narrow" w:hAnsi="Arial Narrow" w:cs="Arial"/>
      <w:smallCaps/>
      <w:sz w:val="28"/>
    </w:rPr>
  </w:style>
  <w:style w:type="character" w:styleId="Strong">
    <w:name w:val="Strong"/>
    <w:basedOn w:val="DefaultParagraphFont"/>
    <w:uiPriority w:val="22"/>
    <w:qFormat/>
    <w:rsid w:val="0010793F"/>
    <w:rPr>
      <w:b/>
      <w:bCs/>
    </w:rPr>
  </w:style>
  <w:style w:type="character" w:styleId="Emphasis">
    <w:name w:val="Emphasis"/>
    <w:basedOn w:val="DefaultParagraphFont"/>
    <w:uiPriority w:val="20"/>
    <w:qFormat/>
    <w:rsid w:val="00107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793F"/>
    <w:pPr>
      <w:pBdr>
        <w:bottom w:val="single" w:sz="4" w:space="1" w:color="FF0000"/>
      </w:pBdr>
      <w:spacing w:before="200" w:after="280"/>
      <w:ind w:left="936" w:right="936"/>
    </w:pPr>
    <w:rPr>
      <w:b/>
      <w:bCs/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793F"/>
    <w:rPr>
      <w:b/>
      <w:bCs/>
      <w:i/>
      <w:iCs/>
      <w:color w:val="FF0000"/>
    </w:rPr>
  </w:style>
  <w:style w:type="character" w:styleId="SubtleEmphasis">
    <w:name w:val="Subtle Emphasis"/>
    <w:basedOn w:val="DefaultParagraphFont"/>
    <w:uiPriority w:val="19"/>
    <w:qFormat/>
    <w:rsid w:val="009B42EB"/>
    <w:rPr>
      <w:i/>
      <w:iCs/>
      <w:color w:val="808080" w:themeColor="text1" w:themeTint="7F"/>
      <w:sz w:val="32"/>
    </w:rPr>
  </w:style>
  <w:style w:type="character" w:styleId="IntenseEmphasis">
    <w:name w:val="Intense Emphasis"/>
    <w:basedOn w:val="DefaultParagraphFont"/>
    <w:uiPriority w:val="21"/>
    <w:qFormat/>
    <w:rsid w:val="0010793F"/>
    <w:rPr>
      <w:bCs/>
      <w:i/>
      <w:iCs/>
    </w:rPr>
  </w:style>
  <w:style w:type="character" w:styleId="Hyperlink">
    <w:name w:val="Hyperlink"/>
    <w:basedOn w:val="DefaultParagraphFont"/>
    <w:uiPriority w:val="99"/>
    <w:unhideWhenUsed/>
    <w:rsid w:val="00ED59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B7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75E25"/>
    <w:pPr>
      <w:spacing w:before="100" w:beforeAutospacing="1" w:after="100" w:afterAutospacing="1" w:line="240" w:lineRule="auto"/>
      <w:jc w:val="left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4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aahat.currim@a4id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4id.org/wp-content/uploads/2018/04/Recruitment-Monitoring-Form-2016.doc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4id.org/wp-content/uploads/2018/04/A4ID-Volunteer-Application-Form-2018.doc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a4id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raahat.currim@a4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4ID Core Document" ma:contentTypeID="0x01010045C35649B4D6FB45950B5FDD09FEB39A005E769DF147F2E84E8AB684CFD9654D50" ma:contentTypeVersion="20" ma:contentTypeDescription="" ma:contentTypeScope="" ma:versionID="ba94d0d71b482306371ff298cfb45c84">
  <xsd:schema xmlns:xsd="http://www.w3.org/2001/XMLSchema" xmlns:xs="http://www.w3.org/2001/XMLSchema" xmlns:p="http://schemas.microsoft.com/office/2006/metadata/properties" xmlns:ns2="b9ee15f5-bc3f-4217-81c8-8536290b2c78" xmlns:ns3="9e95800e-584c-4347-b700-03330752e48a" xmlns:ns4="53163ee0-3402-475a-b845-fb418ff9f94b" targetNamespace="http://schemas.microsoft.com/office/2006/metadata/properties" ma:root="true" ma:fieldsID="d97c96e773e9bc6ad545d8aab452ad30" ns2:_="" ns3:_="" ns4:_="">
    <xsd:import namespace="b9ee15f5-bc3f-4217-81c8-8536290b2c78"/>
    <xsd:import namespace="9e95800e-584c-4347-b700-03330752e48a"/>
    <xsd:import namespace="53163ee0-3402-475a-b845-fb418ff9f94b"/>
    <xsd:element name="properties">
      <xsd:complexType>
        <xsd:sequence>
          <xsd:element name="documentManagement">
            <xsd:complexType>
              <xsd:all>
                <xsd:element ref="ns2:SDGs" minOccurs="0"/>
                <xsd:element ref="ns2:Review_x0020_Date" minOccurs="0"/>
                <xsd:element ref="ns2:Document_x0020_Owner" minOccurs="0"/>
                <xsd:element ref="ns2:Document_x0020_Language" minOccurs="0"/>
                <xsd:element ref="ns2:TaxCatchAllLabel" minOccurs="0"/>
                <xsd:element ref="ns2:TaxCatchAll" minOccurs="0"/>
                <xsd:element ref="ns2:h0b1115fc3fd45b39869a65b43b02454" minOccurs="0"/>
                <xsd:element ref="ns2:o3e904d355c64b0f86d34e5fdacc0e6c" minOccurs="0"/>
                <xsd:element ref="ns2:ef8dc9cfc7a245598bfe86910819ebc1" minOccurs="0"/>
                <xsd:element ref="ns2:a40375e2d11845d1a0098ab955d41ee5" minOccurs="0"/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e15f5-bc3f-4217-81c8-8536290b2c78" elementFormDefault="qualified">
    <xsd:import namespace="http://schemas.microsoft.com/office/2006/documentManagement/types"/>
    <xsd:import namespace="http://schemas.microsoft.com/office/infopath/2007/PartnerControls"/>
    <xsd:element name="SDGs" ma:index="4" nillable="true" ma:displayName="SDGs" ma:internalName="SDG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 Poverty"/>
                    <xsd:enumeration value="Zero Hunger"/>
                    <xsd:enumeration value="Good Health &amp; Well-Being"/>
                    <xsd:enumeration value="Quality Education"/>
                    <xsd:enumeration value="Gender Equality"/>
                    <xsd:enumeration value="Clean Water and Sanitation"/>
                    <xsd:enumeration value="Affordable and Clean Energy"/>
                    <xsd:enumeration value="Decent Work &amp; Economic Growth"/>
                    <xsd:enumeration value="Industry Innovation &amp; Infrastructure"/>
                    <xsd:enumeration value="Reduced Inequalities"/>
                    <xsd:enumeration value="Sustainable Cities &amp; Communities"/>
                    <xsd:enumeration value="Responsible Consumption &amp; Production"/>
                    <xsd:enumeration value="Climate Action"/>
                    <xsd:enumeration value="Life Below Water"/>
                    <xsd:enumeration value="Life on Land"/>
                    <xsd:enumeration value="Peace Justice &amp; Institutions"/>
                    <xsd:enumeration value="Partnership for the Goals"/>
                  </xsd:restriction>
                </xsd:simpleType>
              </xsd:element>
            </xsd:sequence>
          </xsd:extension>
        </xsd:complexContent>
      </xsd:complexType>
    </xsd:element>
    <xsd:element name="Review_x0020_Date" ma:index="6" nillable="true" ma:displayName="Review Date" ma:format="DateOnly" ma:internalName="Review_x0020_Date">
      <xsd:simpleType>
        <xsd:restriction base="dms:DateTime"/>
      </xsd:simpleType>
    </xsd:element>
    <xsd:element name="Document_x0020_Owner" ma:index="7" nillable="true" ma:displayName="Document Owner" ma:list="UserInfo" ma:SharePointGroup="0" ma:internalName="Docum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Language" ma:index="8" nillable="true" ma:displayName="Document Language" ma:default="English" ma:format="Dropdown" ma:internalName="Document_x0020_Language">
      <xsd:simpleType>
        <xsd:restriction base="dms:Choice">
          <xsd:enumeration value="English"/>
          <xsd:enumeration value="French"/>
          <xsd:enumeration value="German"/>
          <xsd:enumeration value="Spanish"/>
        </xsd:restriction>
      </xsd:simpleType>
    </xsd:element>
    <xsd:element name="TaxCatchAllLabel" ma:index="10" nillable="true" ma:displayName="Taxonomy Catch All Column1" ma:description="" ma:hidden="true" ma:list="{4aabddd4-97a0-454f-8926-252accc627fb}" ma:internalName="TaxCatchAllLabel" ma:readOnly="true" ma:showField="CatchAllDataLabel" ma:web="b9ee15f5-bc3f-4217-81c8-8536290b2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1" nillable="true" ma:displayName="Taxonomy Catch All Column" ma:description="" ma:hidden="true" ma:list="{4aabddd4-97a0-454f-8926-252accc627fb}" ma:internalName="TaxCatchAll" ma:showField="CatchAllData" ma:web="b9ee15f5-bc3f-4217-81c8-8536290b2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0b1115fc3fd45b39869a65b43b02454" ma:index="12" nillable="true" ma:taxonomy="true" ma:internalName="h0b1115fc3fd45b39869a65b43b02454" ma:taxonomyFieldName="Document_x0020_Type" ma:displayName="Document Type" ma:default="" ma:fieldId="{10b1115f-c3fd-45b3-9869-a65b43b02454}" ma:sspId="72b67481-786e-4739-a669-6efb467138ec" ma:termSetId="8c86978e-306a-4bf1-bd18-a6b62a5b47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3e904d355c64b0f86d34e5fdacc0e6c" ma:index="14" nillable="true" ma:taxonomy="true" ma:internalName="o3e904d355c64b0f86d34e5fdacc0e6c" ma:taxonomyFieldName="Project" ma:displayName="Project" ma:default="" ma:fieldId="{83e904d3-55c6-4b0f-86d3-4e5fdacc0e6c}" ma:sspId="72b67481-786e-4739-a669-6efb467138ec" ma:termSetId="3b27fd67-9a73-4692-9af7-b17834857c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f8dc9cfc7a245598bfe86910819ebc1" ma:index="17" nillable="true" ma:taxonomy="true" ma:internalName="ef8dc9cfc7a245598bfe86910819ebc1" ma:taxonomyFieldName="Partners" ma:displayName="Partners" ma:default="" ma:fieldId="{ef8dc9cf-c7a2-4559-8bfe-86910819ebc1}" ma:taxonomyMulti="true" ma:sspId="72b67481-786e-4739-a669-6efb467138ec" ma:termSetId="8626a434-08d6-440b-9563-f138cbd7320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40375e2d11845d1a0098ab955d41ee5" ma:index="21" nillable="true" ma:taxonomy="true" ma:internalName="a40375e2d11845d1a0098ab955d41ee5" ma:taxonomyFieldName="Document_x0020_Country" ma:displayName="Document Country" ma:default="" ma:fieldId="{a40375e2-d118-45d1-a009-8ab955d41ee5}" ma:taxonomyMulti="true" ma:sspId="72b67481-786e-4739-a669-6efb467138ec" ma:termSetId="0727563d-e06e-4d76-8640-ede77477a51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5800e-584c-4347-b700-03330752e48a" elementFormDefault="qualified">
    <xsd:import namespace="http://schemas.microsoft.com/office/2006/documentManagement/types"/>
    <xsd:import namespace="http://schemas.microsoft.com/office/infopath/2007/PartnerControls"/>
    <xsd:element name="LastSharedByUser" ma:index="2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5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63ee0-3402-475a-b845-fb418ff9f9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Language xmlns="b9ee15f5-bc3f-4217-81c8-8536290b2c78">English</Document_x0020_Language>
    <Document_x0020_Owner xmlns="b9ee15f5-bc3f-4217-81c8-8536290b2c78">
      <UserInfo>
        <DisplayName/>
        <AccountId xsi:nil="true"/>
        <AccountType/>
      </UserInfo>
    </Document_x0020_Owner>
    <ef8dc9cfc7a245598bfe86910819ebc1 xmlns="b9ee15f5-bc3f-4217-81c8-8536290b2c78">
      <Terms xmlns="http://schemas.microsoft.com/office/infopath/2007/PartnerControls"/>
    </ef8dc9cfc7a245598bfe86910819ebc1>
    <o3e904d355c64b0f86d34e5fdacc0e6c xmlns="b9ee15f5-bc3f-4217-81c8-8536290b2c78">
      <Terms xmlns="http://schemas.microsoft.com/office/infopath/2007/PartnerControls"/>
    </o3e904d355c64b0f86d34e5fdacc0e6c>
    <Review_x0020_Date xmlns="b9ee15f5-bc3f-4217-81c8-8536290b2c78" xsi:nil="true"/>
    <SDGs xmlns="b9ee15f5-bc3f-4217-81c8-8536290b2c78"/>
    <a40375e2d11845d1a0098ab955d41ee5 xmlns="b9ee15f5-bc3f-4217-81c8-8536290b2c78">
      <Terms xmlns="http://schemas.microsoft.com/office/infopath/2007/PartnerControls"/>
    </a40375e2d11845d1a0098ab955d41ee5>
    <TaxCatchAll xmlns="b9ee15f5-bc3f-4217-81c8-8536290b2c78"/>
    <h0b1115fc3fd45b39869a65b43b02454 xmlns="b9ee15f5-bc3f-4217-81c8-8536290b2c78">
      <Terms xmlns="http://schemas.microsoft.com/office/infopath/2007/PartnerControls"/>
    </h0b1115fc3fd45b39869a65b43b02454>
  </documentManagement>
</p:properties>
</file>

<file path=customXml/itemProps1.xml><?xml version="1.0" encoding="utf-8"?>
<ds:datastoreItem xmlns:ds="http://schemas.openxmlformats.org/officeDocument/2006/customXml" ds:itemID="{21D7E7F2-FDEC-4EF5-A94E-782BC6E13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ee15f5-bc3f-4217-81c8-8536290b2c78"/>
    <ds:schemaRef ds:uri="9e95800e-584c-4347-b700-03330752e48a"/>
    <ds:schemaRef ds:uri="53163ee0-3402-475a-b845-fb418ff9f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8F9320-BD34-4084-88E0-CEC0BE25A3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000D1-98B2-46F3-A073-97914760F3E2}">
  <ds:schemaRefs>
    <ds:schemaRef ds:uri="http://schemas.microsoft.com/office/2006/metadata/properties"/>
    <ds:schemaRef ds:uri="http://schemas.microsoft.com/office/infopath/2007/PartnerControls"/>
    <ds:schemaRef ds:uri="b9ee15f5-bc3f-4217-81c8-8536290b2c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cKay</dc:creator>
  <cp:keywords/>
  <dc:description/>
  <cp:lastModifiedBy>Raahat Currim</cp:lastModifiedBy>
  <cp:revision>2</cp:revision>
  <dcterms:created xsi:type="dcterms:W3CDTF">2018-10-03T10:19:00Z</dcterms:created>
  <dcterms:modified xsi:type="dcterms:W3CDTF">2018-10-0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C35649B4D6FB45950B5FDD09FEB39A005E769DF147F2E84E8AB684CFD9654D50</vt:lpwstr>
  </property>
  <property fmtid="{D5CDD505-2E9C-101B-9397-08002B2CF9AE}" pid="3" name="Document Country">
    <vt:lpwstr/>
  </property>
  <property fmtid="{D5CDD505-2E9C-101B-9397-08002B2CF9AE}" pid="4" name="Project">
    <vt:lpwstr/>
  </property>
  <property fmtid="{D5CDD505-2E9C-101B-9397-08002B2CF9AE}" pid="5" name="Partners">
    <vt:lpwstr/>
  </property>
  <property fmtid="{D5CDD505-2E9C-101B-9397-08002B2CF9AE}" pid="6" name="Document Type">
    <vt:lpwstr/>
  </property>
</Properties>
</file>